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0845B" w14:textId="6707D6FF" w:rsidR="004E3A6E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>Diapers and Wipes (at least a week’s supply)</w:t>
      </w:r>
    </w:p>
    <w:p w14:paraId="6BD7F688" w14:textId="77777777" w:rsidR="00865139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>Diaper cream (with a medication permission slip)</w:t>
      </w:r>
    </w:p>
    <w:p w14:paraId="15929307" w14:textId="77777777" w:rsidR="00865139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 xml:space="preserve">Blanket for naptime </w:t>
      </w:r>
    </w:p>
    <w:p w14:paraId="7085B548" w14:textId="32CFE7A7" w:rsidR="00865139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 xml:space="preserve">Naptime comfort items (pacifier, special </w:t>
      </w:r>
      <w:proofErr w:type="spellStart"/>
      <w:r w:rsidRPr="00301841">
        <w:rPr>
          <w:rFonts w:ascii="Bookman Old Style" w:hAnsi="Bookman Old Style"/>
          <w:sz w:val="32"/>
          <w:szCs w:val="32"/>
        </w:rPr>
        <w:t>blankey</w:t>
      </w:r>
      <w:proofErr w:type="spellEnd"/>
      <w:r w:rsidRPr="00301841">
        <w:rPr>
          <w:rFonts w:ascii="Bookman Old Style" w:hAnsi="Bookman Old Style"/>
          <w:sz w:val="32"/>
          <w:szCs w:val="32"/>
        </w:rPr>
        <w:t xml:space="preserve"> etc.) </w:t>
      </w:r>
    </w:p>
    <w:p w14:paraId="6CF6C489" w14:textId="0B0DB6FC" w:rsidR="00865139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>2 sets of extra clothes to keep at school (including socks)</w:t>
      </w:r>
    </w:p>
    <w:p w14:paraId="69C22F8D" w14:textId="7C57DD1E" w:rsidR="00865139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>Toothbrush and toothpaste</w:t>
      </w:r>
    </w:p>
    <w:p w14:paraId="69926D9E" w14:textId="51CACF85" w:rsidR="00865139" w:rsidRPr="00301841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 xml:space="preserve">Family pictures </w:t>
      </w:r>
    </w:p>
    <w:p w14:paraId="6C87F276" w14:textId="23BE5E37" w:rsidR="00865139" w:rsidRDefault="00865139" w:rsidP="009A3F6E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301841">
        <w:rPr>
          <w:rFonts w:ascii="Bookman Old Style" w:hAnsi="Bookman Old Style"/>
          <w:sz w:val="32"/>
          <w:szCs w:val="32"/>
        </w:rPr>
        <w:t xml:space="preserve">Season appropriate gear (coat, </w:t>
      </w:r>
      <w:r w:rsidR="009A3F6E" w:rsidRPr="00301841">
        <w:rPr>
          <w:rFonts w:ascii="Bookman Old Style" w:hAnsi="Bookman Old Style"/>
          <w:sz w:val="32"/>
          <w:szCs w:val="32"/>
        </w:rPr>
        <w:t>snow pants</w:t>
      </w:r>
      <w:r w:rsidRPr="00301841">
        <w:rPr>
          <w:rFonts w:ascii="Bookman Old Style" w:hAnsi="Bookman Old Style"/>
          <w:sz w:val="32"/>
          <w:szCs w:val="32"/>
        </w:rPr>
        <w:t>,</w:t>
      </w:r>
      <w:r>
        <w:rPr>
          <w:rFonts w:ascii="Bookman Old Style" w:hAnsi="Bookman Old Style"/>
          <w:sz w:val="32"/>
          <w:szCs w:val="32"/>
        </w:rPr>
        <w:t xml:space="preserve"> gloves/mittens, hat, boots)</w:t>
      </w:r>
    </w:p>
    <w:p w14:paraId="54F40D95" w14:textId="1569CA0E" w:rsidR="00865139" w:rsidRDefault="00865139" w:rsidP="009A3F6E">
      <w:pPr>
        <w:spacing w:line="480" w:lineRule="auto"/>
        <w:rPr>
          <w:rFonts w:ascii="Bookman Old Style" w:hAnsi="Bookman Old Style"/>
          <w:sz w:val="32"/>
          <w:szCs w:val="32"/>
        </w:rPr>
      </w:pPr>
    </w:p>
    <w:p w14:paraId="16793E27" w14:textId="44521816" w:rsidR="00865139" w:rsidRDefault="00865139" w:rsidP="009A3F6E">
      <w:pPr>
        <w:spacing w:line="480" w:lineRule="auto"/>
        <w:rPr>
          <w:rFonts w:ascii="Bookman Old Style" w:hAnsi="Bookman Old Style"/>
          <w:sz w:val="32"/>
          <w:szCs w:val="32"/>
        </w:rPr>
      </w:pPr>
    </w:p>
    <w:p w14:paraId="1C72ED7E" w14:textId="1D5C6599" w:rsidR="00865139" w:rsidRPr="00865139" w:rsidRDefault="00865139" w:rsidP="009A3F6E">
      <w:pPr>
        <w:spacing w:line="480" w:lineRule="auto"/>
        <w:jc w:val="center"/>
        <w:rPr>
          <w:rFonts w:ascii="Bookman Old Style" w:hAnsi="Bookman Old Style"/>
          <w:b/>
          <w:bCs/>
          <w:i/>
          <w:iCs/>
          <w:sz w:val="32"/>
          <w:szCs w:val="32"/>
        </w:rPr>
      </w:pPr>
      <w:r w:rsidRPr="00865139">
        <w:rPr>
          <w:rFonts w:ascii="Bookman Old Style" w:hAnsi="Bookman Old Style"/>
          <w:b/>
          <w:bCs/>
          <w:i/>
          <w:iCs/>
          <w:sz w:val="32"/>
          <w:szCs w:val="32"/>
        </w:rPr>
        <w:t>In addition; potty trainings children need</w:t>
      </w:r>
    </w:p>
    <w:p w14:paraId="7CB26B9B" w14:textId="0D5BFE34" w:rsidR="00865139" w:rsidRPr="009A3F6E" w:rsidRDefault="00865139" w:rsidP="009A3F6E">
      <w:pPr>
        <w:pStyle w:val="ListParagraph"/>
        <w:numPr>
          <w:ilvl w:val="0"/>
          <w:numId w:val="3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9A3F6E">
        <w:rPr>
          <w:rFonts w:ascii="Bookman Old Style" w:hAnsi="Bookman Old Style"/>
          <w:sz w:val="32"/>
          <w:szCs w:val="32"/>
        </w:rPr>
        <w:t>4-5 extra changes of clothes including socks</w:t>
      </w:r>
    </w:p>
    <w:p w14:paraId="1D33B6F5" w14:textId="725D21A1" w:rsidR="00865139" w:rsidRPr="009A3F6E" w:rsidRDefault="00865139" w:rsidP="009A3F6E">
      <w:pPr>
        <w:pStyle w:val="ListParagraph"/>
        <w:numPr>
          <w:ilvl w:val="0"/>
          <w:numId w:val="3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9A3F6E">
        <w:rPr>
          <w:rFonts w:ascii="Bookman Old Style" w:hAnsi="Bookman Old Style"/>
          <w:sz w:val="32"/>
          <w:szCs w:val="32"/>
        </w:rPr>
        <w:t>Panties/underwear</w:t>
      </w:r>
    </w:p>
    <w:p w14:paraId="442BDFA7" w14:textId="246D11CF" w:rsidR="00865139" w:rsidRPr="009A3F6E" w:rsidRDefault="00865139" w:rsidP="009A3F6E">
      <w:pPr>
        <w:pStyle w:val="ListParagraph"/>
        <w:numPr>
          <w:ilvl w:val="0"/>
          <w:numId w:val="3"/>
        </w:numPr>
        <w:spacing w:line="480" w:lineRule="auto"/>
        <w:rPr>
          <w:rFonts w:ascii="Bookman Old Style" w:hAnsi="Bookman Old Style"/>
          <w:sz w:val="32"/>
          <w:szCs w:val="32"/>
        </w:rPr>
      </w:pPr>
      <w:r w:rsidRPr="009A3F6E">
        <w:rPr>
          <w:rFonts w:ascii="Bookman Old Style" w:hAnsi="Bookman Old Style"/>
          <w:sz w:val="32"/>
          <w:szCs w:val="32"/>
        </w:rPr>
        <w:t>Plastic underwear covers or Pull-Ups</w:t>
      </w:r>
    </w:p>
    <w:p w14:paraId="503BF7BE" w14:textId="77777777" w:rsidR="00865139" w:rsidRPr="00865139" w:rsidRDefault="00865139" w:rsidP="009A3F6E">
      <w:pPr>
        <w:spacing w:line="480" w:lineRule="auto"/>
        <w:rPr>
          <w:rFonts w:ascii="Bookman Old Style" w:hAnsi="Bookman Old Style"/>
          <w:sz w:val="32"/>
          <w:szCs w:val="32"/>
        </w:rPr>
      </w:pPr>
    </w:p>
    <w:sectPr w:rsidR="00865139" w:rsidRPr="0086513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DB452C" w14:textId="77777777" w:rsidR="00865139" w:rsidRDefault="00865139" w:rsidP="00865139">
      <w:pPr>
        <w:spacing w:after="0" w:line="240" w:lineRule="auto"/>
      </w:pPr>
      <w:r>
        <w:separator/>
      </w:r>
    </w:p>
  </w:endnote>
  <w:endnote w:type="continuationSeparator" w:id="0">
    <w:p w14:paraId="3F193146" w14:textId="77777777" w:rsidR="00865139" w:rsidRDefault="00865139" w:rsidP="00865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A3ABF" w14:textId="77777777" w:rsidR="00865139" w:rsidRDefault="00865139" w:rsidP="00865139">
      <w:pPr>
        <w:spacing w:after="0" w:line="240" w:lineRule="auto"/>
      </w:pPr>
      <w:r>
        <w:separator/>
      </w:r>
    </w:p>
  </w:footnote>
  <w:footnote w:type="continuationSeparator" w:id="0">
    <w:p w14:paraId="68B4DC23" w14:textId="77777777" w:rsidR="00865139" w:rsidRDefault="00865139" w:rsidP="008651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7F202C" w14:textId="22461FD6" w:rsidR="00865139" w:rsidRPr="00865139" w:rsidRDefault="00865139" w:rsidP="00865139">
    <w:pPr>
      <w:pStyle w:val="Header"/>
      <w:jc w:val="center"/>
      <w:rPr>
        <w:rFonts w:ascii="Bookman Old Style" w:hAnsi="Bookman Old Style"/>
        <w:i/>
        <w:iCs/>
        <w:sz w:val="44"/>
        <w:szCs w:val="44"/>
      </w:rPr>
    </w:pPr>
    <w:r w:rsidRPr="00865139">
      <w:rPr>
        <w:rFonts w:ascii="Bookman Old Style" w:hAnsi="Bookman Old Style"/>
        <w:i/>
        <w:iCs/>
        <w:sz w:val="44"/>
        <w:szCs w:val="44"/>
      </w:rPr>
      <w:t xml:space="preserve">What to </w:t>
    </w:r>
    <w:r w:rsidR="00301841">
      <w:rPr>
        <w:rFonts w:ascii="Bookman Old Style" w:hAnsi="Bookman Old Style"/>
        <w:i/>
        <w:iCs/>
        <w:sz w:val="44"/>
        <w:szCs w:val="44"/>
      </w:rPr>
      <w:t>B</w:t>
    </w:r>
    <w:r w:rsidRPr="00865139">
      <w:rPr>
        <w:rFonts w:ascii="Bookman Old Style" w:hAnsi="Bookman Old Style"/>
        <w:i/>
        <w:iCs/>
        <w:sz w:val="44"/>
        <w:szCs w:val="44"/>
      </w:rPr>
      <w:t xml:space="preserve">ring </w:t>
    </w:r>
    <w:r w:rsidR="00301841">
      <w:rPr>
        <w:rFonts w:ascii="Bookman Old Style" w:hAnsi="Bookman Old Style"/>
        <w:i/>
        <w:iCs/>
        <w:sz w:val="44"/>
        <w:szCs w:val="44"/>
      </w:rPr>
      <w:t>for Y</w:t>
    </w:r>
    <w:r w:rsidRPr="00865139">
      <w:rPr>
        <w:rFonts w:ascii="Bookman Old Style" w:hAnsi="Bookman Old Style"/>
        <w:i/>
        <w:iCs/>
        <w:sz w:val="44"/>
        <w:szCs w:val="44"/>
      </w:rPr>
      <w:t>our Todd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B62A7"/>
    <w:multiLevelType w:val="hybridMultilevel"/>
    <w:tmpl w:val="F916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3304B4"/>
    <w:multiLevelType w:val="hybridMultilevel"/>
    <w:tmpl w:val="1982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169F2"/>
    <w:multiLevelType w:val="hybridMultilevel"/>
    <w:tmpl w:val="68ACE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jYyNzc0NzKxNDJQ0lEKTi0uzszPAykwrAUAeX+E5ywAAAA="/>
  </w:docVars>
  <w:rsids>
    <w:rsidRoot w:val="00865139"/>
    <w:rsid w:val="00301841"/>
    <w:rsid w:val="004E3A6E"/>
    <w:rsid w:val="00865139"/>
    <w:rsid w:val="009A3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3BF3C"/>
  <w15:chartTrackingRefBased/>
  <w15:docId w15:val="{D0CA6791-CDA5-4312-9153-922D8C196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139"/>
  </w:style>
  <w:style w:type="paragraph" w:styleId="Footer">
    <w:name w:val="footer"/>
    <w:basedOn w:val="Normal"/>
    <w:link w:val="FooterChar"/>
    <w:uiPriority w:val="99"/>
    <w:unhideWhenUsed/>
    <w:rsid w:val="00865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139"/>
  </w:style>
  <w:style w:type="paragraph" w:styleId="ListParagraph">
    <w:name w:val="List Paragraph"/>
    <w:basedOn w:val="Normal"/>
    <w:uiPriority w:val="34"/>
    <w:qFormat/>
    <w:rsid w:val="008651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lcollins1@gmail.com</dc:creator>
  <cp:keywords/>
  <dc:description/>
  <cp:lastModifiedBy>maggielcollins1@gmail.com</cp:lastModifiedBy>
  <cp:revision>2</cp:revision>
  <dcterms:created xsi:type="dcterms:W3CDTF">2021-01-13T17:41:00Z</dcterms:created>
  <dcterms:modified xsi:type="dcterms:W3CDTF">2021-01-13T17:54:00Z</dcterms:modified>
</cp:coreProperties>
</file>